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For Position at [Company Name], Wellington, New Zealand</w:t>
      </w:r>
    </w:p>
    <w:bookmarkEnd w:id="20"/>
    <w:p>
      <w:pPr>
        <w:pStyle w:val="BodyText"/>
      </w:pPr>
      <w:r>
        <w:t xml:space="preserve">Mason Thompson</w:t>
      </w:r>
    </w:p>
    <w:p>
      <w:pPr>
        <w:pStyle w:val="BodyText"/>
      </w:pPr>
      <w:r>
        <w:t xml:space="preserve">24 Harbour View Lane, Newtown</w:t>
      </w:r>
    </w:p>
    <w:p>
      <w:pPr>
        <w:pStyle w:val="BodyText"/>
      </w:pPr>
      <w:r>
        <w:t xml:space="preserve">Wellington 6021, New Zealand</w:t>
      </w:r>
    </w:p>
    <w:p>
      <w:pPr>
        <w:pStyle w:val="BodyText"/>
      </w:pPr>
      <w:r>
        <w:t xml:space="preserve">mason.thompson@email.nz | +64 21 XXX XXXX</w:t>
      </w:r>
    </w:p>
    <w:p>
      <w:pPr>
        <w:pStyle w:val="BodyText"/>
      </w:pPr>
      <w:r>
        <w:t xml:space="preserve">October 26, 2023</w:t>
      </w:r>
    </w:p>
    <w:p>
      <w:pPr>
        <w:pStyle w:val="BodyText"/>
      </w:pPr>
      <w:r>
        <w:t xml:space="preserve">Hiring Manager</w:t>
      </w:r>
    </w:p>
    <w:p>
      <w:pPr>
        <w:pStyle w:val="BodyText"/>
      </w:pPr>
      <w:r>
        <w:t xml:space="preserve">[Company Name]</w:t>
      </w:r>
    </w:p>
    <w:p>
      <w:pPr>
        <w:pStyle w:val="BodyText"/>
      </w:pPr>
      <w:r>
        <w:t xml:space="preserve">123 Civic Square</w:t>
      </w:r>
    </w:p>
    <w:p>
      <w:pPr>
        <w:pStyle w:val="BodyText"/>
      </w:pPr>
      <w:r>
        <w:t xml:space="preserve">Wellington 6011, New Zealand</w:t>
      </w:r>
    </w:p>
    <w:bookmarkStart w:id="21" w:name="X6f0b9840372da8c5295ffb55a413f61105e2be8"/>
    <w:p>
      <w:pPr>
        <w:pStyle w:val="Heading2"/>
      </w:pPr>
      <w:r>
        <w:t xml:space="preserve">Subject: Enthusiastic Application for Internship Opportunity in New Zealand Wellington</w:t>
      </w:r>
    </w:p>
    <w:bookmarkEnd w:id="21"/>
    <w:p>
      <w:pPr>
        <w:pStyle w:val="FirstParagraph"/>
      </w:pPr>
      <w:r>
        <w:t xml:space="preserve">Dear Hiring Manager,</w:t>
      </w:r>
    </w:p>
    <w:p>
      <w:pPr>
        <w:pStyle w:val="BodyText"/>
      </w:pPr>
      <w:r>
        <w:t xml:space="preserve">It is with profound enthusiasm that I submit my Internship Application Letter for the upcoming summer internship position at [Company Name] in the vibrant city of New Zealand Wellington. As a final-year Bachelor of Environmental Science student at Victoria University of Wellington, I have meticulously prepared my academic foundation and personal development to contribute meaningfully to your esteemed organization. This application represents not merely an opportunity, but a deeply considered alignment between my professional aspirations and the innovative spirit thriving within New Zealand's capital city.</w:t>
      </w:r>
    </w:p>
    <w:p>
      <w:pPr>
        <w:pStyle w:val="BodyText"/>
      </w:pPr>
      <w:r>
        <w:t xml:space="preserve">My academic journey at Victoria University has been defined by rigorous coursework in sustainable urban development and ecological policy analysis, directly relevant to [Company Name]'s work in environmental innovation. During my third-year capstone project, I collaborated with the Wellington City Council to develop a feasibility study for community-based carbon reduction initiatives across the city's public transport network. This project required navigating complex stakeholder engagement processes while producing actionable data that informed local policy discussions – experiences that have honed my ability to translate academic knowledge into practical solutions within New Zealand's unique governance context. The interdisciplinary nature of this work mirrors the collaborative environment I understand exists at your organization, where technical expertise intersects with community values.</w:t>
      </w:r>
    </w:p>
    <w:p>
      <w:pPr>
        <w:pStyle w:val="BodyText"/>
      </w:pPr>
      <w:r>
        <w:t xml:space="preserve">What truly excites me about this opportunity is the chance to immerse myself in Wellington's dynamic ecosystem. New Zealand Wellington has long been recognized as a global leader in sustainability innovation, home to initiatives like the Wellington City Council's Climate Action Plan and thriving green tech incubators along Cuba Street. Having lived and studied here for three years, I've witnessed firsthand how this city transforms environmental challenges into catalysts for community-driven progress. The prospect of contributing to [Company Name]'s mission while living in a city that embodies the very values I champion – resilience, innovation, and deep respect for Aotearoa's natural environment – is profoundly motivating. This isn't merely an internship location; it's where my professional identity as a future environmental steward is being forged.</w:t>
      </w:r>
    </w:p>
    <w:p>
      <w:pPr>
        <w:pStyle w:val="BodyText"/>
      </w:pPr>
      <w:r>
        <w:t xml:space="preserve">My technical proficiency complements this contextual understanding. I am proficient in Geographic Information Systems (ArcGIS), Python for data analysis, and statistical modeling tools used in environmental impact assessment. However, what distinguishes me is my adaptability to New Zealand's professional culture – a culture that values direct communication balanced with cultural sensitivity. During my volunteer work with the Wellington Community Gardens Trust, I developed programs teaching sustainable gardening practices to diverse community groups including Māori elders and immigrant families. This experience taught me how to bridge knowledge gaps while respecting Te Tiriti o Waitangi principles – an understanding I believe is increasingly vital for environmental work in New Zealand Wellington.</w:t>
      </w:r>
    </w:p>
    <w:p>
      <w:pPr>
        <w:pStyle w:val="BodyText"/>
      </w:pPr>
      <w:r>
        <w:t xml:space="preserve">I have carefully researched [Company Name]'s recent project on urban biodiversity corridors in the Wellington region, particularly your partnership with the Department of Conservation to restore native bush areas along the Hutt River. This initiative perfectly aligns with my research interest in ecological connectivity and urban green infrastructure. I am eager to apply my GIS skills and community engagement experience to support such meaningful projects while learning from your team's expertise. The opportunity to contribute to work that directly shapes the natural landscape of New Zealand Wellington is what makes this internship uniquely compelling for me as Mason Thompson.</w:t>
      </w:r>
    </w:p>
    <w:p>
      <w:pPr>
        <w:pStyle w:val="BodyText"/>
      </w:pPr>
      <w:r>
        <w:t xml:space="preserve">My personal connection to New Zealand extends beyond academics and career goals. I have spent every summer since childhood visiting the Wairarapa region, participating in river clean-up initiatives organized by local iwi groups. These experiences taught me that environmental work in Aotearoa must be rooted in relationships and reciprocity – principles that resonate deeply with [Company Name]'s community-focused approach. Living and working here has shown me how Wellington's compact urban design fosters meaningful connections between people, places, and the natural world; a reality I am eager to contribute to through this internship.</w:t>
      </w:r>
    </w:p>
    <w:p>
      <w:pPr>
        <w:pStyle w:val="BodyText"/>
      </w:pPr>
      <w:r>
        <w:t xml:space="preserve">What sets my Internship Application Letter apart is the depth of my commitment to New Zealand's environmental future. While many applicants may be drawn to Wellington for its quality of life, I am drawn by its profound role in shaping sustainable solutions for our shared planet. I've attended numerous Wellington-based sustainability conferences, including the annual Urban Futures Summit at Te Herenga Waka – Victoria University's campus – where I had the privilege of hearing your team speak about innovative waste management systems. This exposure has only deepened my resolve to join a company that is actively building New Zealand Wellington's environmental legacy.</w:t>
      </w:r>
    </w:p>
    <w:p>
      <w:pPr>
        <w:pStyle w:val="BodyText"/>
      </w:pPr>
      <w:r>
        <w:t xml:space="preserve">I am confident that my academic background, practical experience, and genuine passion for Wellington's environmental challenges position me to make immediate contributions while embracing the mentorship your team offers. I am particularly eager to learn from your professionals' approaches to integrating scientific research with community needs – a balance that defines successful environmental work in New Zealand Wellington. My ability to communicate effectively across cultural contexts and my proactive approach, demonstrated through my university's Environmental Action Society leadership role, ensure I will quickly become an asset to your team.</w:t>
      </w:r>
    </w:p>
    <w:p>
      <w:pPr>
        <w:pStyle w:val="BodyText"/>
      </w:pPr>
      <w:r>
        <w:t xml:space="preserve">Thank you for considering this Internship Application Letter from a dedicated future professional who has made New Zealand Wellington his home and his calling. I have attached my CV for your detailed review and would welcome the opportunity to discuss how my skills in environmental analysis, community engagement, and sustainable systems design can support [Company Name]'s mission. I am available for an interview at your earliest convenience and will follow up next week to explore this possibility further.</w:t>
      </w:r>
    </w:p>
    <w:p>
      <w:pPr>
        <w:pStyle w:val="BodyText"/>
      </w:pPr>
      <w:r>
        <w:t xml:space="preserve">Respectfully submitted,</w:t>
      </w:r>
    </w:p>
    <w:p>
      <w:pPr>
        <w:pStyle w:val="BodyText"/>
      </w:pPr>
      <w:r>
        <w:t xml:space="preserve">Mason Thompson</w:t>
      </w:r>
    </w:p>
    <w:p>
      <w:pPr>
        <w:pStyle w:val="BodyText"/>
      </w:pPr>
      <w:r>
        <w:t xml:space="preserve">Final Year Environmental Science Student, Victoria University of Wellington</w:t>
      </w:r>
    </w:p>
    <w:p>
      <w:pPr>
        <w:pStyle w:val="BodyText"/>
      </w:pPr>
      <w:r>
        <w:t xml:space="preserve">This Internship Application Letter from Mason Thompson details his comprehensive preparation for contributing to environmental initiatives in New Zealand Wellington. The document highlights his academic excellence, practical experience with Wellington City Council and community organizations, deep understanding of Aotearoa's environmental context, and specific alignment with [Company Name]'s projects. He emphasizes how living in Wellington has shaped his professional identity as an environmental steward dedicated to New Zealand's sustainable future. His letter connects technical skills like GIS analysis with cultural competency through Te Tiriti o Waitangi principles, demonstrating a holistic approach valued in New Zealand's professional landscape. The document explicitly references the importance of Wellington as a hub for sustainability innovation and positions Mason not merely as an applicant but as someone whose life experiences have prepared him to thrive within New Zealand Wellington's unique environment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9T22:40:58Z</dcterms:created>
  <dcterms:modified xsi:type="dcterms:W3CDTF">2025-12-09T22:40:58Z</dcterms:modified>
</cp:coreProperties>
</file>

<file path=docProps/custom.xml><?xml version="1.0" encoding="utf-8"?>
<Properties xmlns="http://schemas.openxmlformats.org/officeDocument/2006/custom-properties" xmlns:vt="http://schemas.openxmlformats.org/officeDocument/2006/docPropsVTypes"/>
</file>